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47F63" w14:textId="46C8CB50" w:rsidR="00ED540D" w:rsidRPr="00ED540D" w:rsidRDefault="00ED540D">
      <w:pPr>
        <w:rPr>
          <w:b/>
          <w:bCs/>
          <w:sz w:val="36"/>
          <w:szCs w:val="36"/>
          <w:u w:val="single"/>
        </w:rPr>
      </w:pPr>
      <w:r>
        <w:rPr>
          <w:b/>
          <w:bCs/>
          <w:sz w:val="36"/>
          <w:szCs w:val="36"/>
          <w:u w:val="single"/>
        </w:rPr>
        <w:t xml:space="preserve">Personal </w:t>
      </w:r>
      <w:r w:rsidRPr="00ED540D">
        <w:rPr>
          <w:b/>
          <w:bCs/>
          <w:sz w:val="36"/>
          <w:szCs w:val="36"/>
          <w:u w:val="single"/>
        </w:rPr>
        <w:t xml:space="preserve">Information </w:t>
      </w:r>
    </w:p>
    <w:p w14:paraId="3ECD3DDD" w14:textId="557BB717" w:rsidR="00ED540D" w:rsidRDefault="00ED540D" w:rsidP="00ED540D">
      <w:pPr>
        <w:spacing w:line="480" w:lineRule="auto"/>
      </w:pPr>
      <w:r>
        <w:t>Person/ Group requesting the tour: _____________________________</w:t>
      </w:r>
    </w:p>
    <w:p w14:paraId="0CBA7438" w14:textId="210A0052" w:rsidR="00ED540D" w:rsidRDefault="00ED540D" w:rsidP="00ED540D">
      <w:pPr>
        <w:spacing w:line="480" w:lineRule="auto"/>
      </w:pPr>
      <w:r>
        <w:t>Contact person: _____________________________________________</w:t>
      </w:r>
    </w:p>
    <w:p w14:paraId="0F709FB6" w14:textId="20BFAD4C" w:rsidR="00ED540D" w:rsidRDefault="00ED540D" w:rsidP="00ED540D">
      <w:pPr>
        <w:spacing w:line="480" w:lineRule="auto"/>
      </w:pPr>
      <w:r>
        <w:t xml:space="preserve">Contact Preference: </w:t>
      </w:r>
      <w:r>
        <w:tab/>
        <w:t>Phone</w:t>
      </w:r>
      <w:r>
        <w:tab/>
        <w:t>Text</w:t>
      </w:r>
      <w:r>
        <w:tab/>
        <w:t>Email</w:t>
      </w:r>
    </w:p>
    <w:p w14:paraId="2D910760" w14:textId="5A312409" w:rsidR="00ED540D" w:rsidRDefault="00ED540D" w:rsidP="00ED540D">
      <w:pPr>
        <w:spacing w:line="480" w:lineRule="auto"/>
      </w:pPr>
      <w:r>
        <w:t>Phone Number: (___) _____________________</w:t>
      </w:r>
      <w:r w:rsidR="00531511">
        <w:t xml:space="preserve">    </w:t>
      </w:r>
      <w:r>
        <w:t>Email: __________________________________</w:t>
      </w:r>
    </w:p>
    <w:p w14:paraId="78D11E09" w14:textId="202C8E90" w:rsidR="00ED540D" w:rsidRDefault="00ED540D" w:rsidP="00565628">
      <w:pPr>
        <w:spacing w:line="240" w:lineRule="auto"/>
        <w:rPr>
          <w:b/>
          <w:bCs/>
          <w:sz w:val="36"/>
          <w:szCs w:val="36"/>
          <w:u w:val="single"/>
        </w:rPr>
      </w:pPr>
      <w:r>
        <w:rPr>
          <w:b/>
          <w:bCs/>
          <w:sz w:val="36"/>
          <w:szCs w:val="36"/>
          <w:u w:val="single"/>
        </w:rPr>
        <w:t>Tour Information</w:t>
      </w:r>
    </w:p>
    <w:p w14:paraId="33B8A5B6" w14:textId="77777777" w:rsidR="001934BB" w:rsidRDefault="00ED540D" w:rsidP="001934BB">
      <w:pPr>
        <w:spacing w:line="240" w:lineRule="auto"/>
      </w:pPr>
      <w:r>
        <w:t xml:space="preserve">Which station would you like to tour?  </w:t>
      </w:r>
    </w:p>
    <w:p w14:paraId="6865DD43" w14:textId="7F45CC39" w:rsidR="00ED540D" w:rsidRDefault="00ED540D" w:rsidP="001934BB">
      <w:pPr>
        <w:spacing w:line="240" w:lineRule="auto"/>
      </w:pPr>
      <w:r>
        <w:t>Station 1</w:t>
      </w:r>
      <w:r>
        <w:tab/>
      </w:r>
      <w:r>
        <w:tab/>
      </w:r>
      <w:r>
        <w:tab/>
      </w:r>
      <w:r>
        <w:tab/>
        <w:t>Station 2</w:t>
      </w:r>
    </w:p>
    <w:p w14:paraId="3C23E848" w14:textId="4FB4DFE4" w:rsidR="00ED540D" w:rsidRDefault="00ED540D" w:rsidP="001934BB">
      <w:pPr>
        <w:spacing w:line="240" w:lineRule="auto"/>
      </w:pPr>
      <w:r>
        <w:t>225225 Hummingbird</w:t>
      </w:r>
      <w:r>
        <w:tab/>
      </w:r>
      <w:r>
        <w:tab/>
      </w:r>
      <w:r>
        <w:tab/>
      </w:r>
      <w:r w:rsidR="00565628">
        <w:t>5303 Mesker St.</w:t>
      </w:r>
    </w:p>
    <w:p w14:paraId="666B1349" w14:textId="23C242EE" w:rsidR="00ED540D" w:rsidRDefault="00ED540D" w:rsidP="001934BB">
      <w:pPr>
        <w:spacing w:line="240" w:lineRule="auto"/>
      </w:pPr>
      <w:r>
        <w:t>Wausau Wi, 54401</w:t>
      </w:r>
      <w:r w:rsidR="00565628">
        <w:tab/>
      </w:r>
      <w:r w:rsidR="00565628">
        <w:tab/>
      </w:r>
      <w:r w:rsidR="00565628">
        <w:tab/>
        <w:t>Weston Wi, 54476</w:t>
      </w:r>
    </w:p>
    <w:p w14:paraId="6E8E6F3D" w14:textId="694E5BA3" w:rsidR="00565628" w:rsidRDefault="00565628" w:rsidP="00ED540D">
      <w:pPr>
        <w:spacing w:line="240" w:lineRule="auto"/>
      </w:pPr>
    </w:p>
    <w:p w14:paraId="5AD80819" w14:textId="288C2765" w:rsidR="00AD57DB" w:rsidRDefault="00AD57DB" w:rsidP="00ED540D">
      <w:pPr>
        <w:spacing w:line="240" w:lineRule="auto"/>
      </w:pPr>
      <w:r>
        <w:t>Number attending:     Children____________    Adults___________</w:t>
      </w:r>
    </w:p>
    <w:p w14:paraId="23D0292F" w14:textId="3B87C149" w:rsidR="00AD57DB" w:rsidRDefault="00216AEA" w:rsidP="00ED540D">
      <w:pPr>
        <w:spacing w:line="240" w:lineRule="auto"/>
      </w:pPr>
      <w:r>
        <w:t>What age are the children attending?   3-6</w:t>
      </w:r>
      <w:r w:rsidR="00891D8F">
        <w:tab/>
        <w:t>7-9</w:t>
      </w:r>
      <w:r w:rsidR="00891D8F">
        <w:tab/>
        <w:t>10+</w:t>
      </w:r>
    </w:p>
    <w:p w14:paraId="7E1E6C61" w14:textId="2C3DD318" w:rsidR="00565628" w:rsidRDefault="00565628" w:rsidP="00ED540D">
      <w:pPr>
        <w:spacing w:line="240" w:lineRule="auto"/>
      </w:pPr>
      <w:r>
        <w:t>What date(s) do you prefer? (please give 3 dates)</w:t>
      </w:r>
    </w:p>
    <w:p w14:paraId="797B3C64" w14:textId="77777777" w:rsidR="00565628" w:rsidRDefault="00565628" w:rsidP="00ED540D">
      <w:pPr>
        <w:spacing w:line="240" w:lineRule="auto"/>
      </w:pPr>
    </w:p>
    <w:p w14:paraId="3BD345D0" w14:textId="77777777" w:rsidR="00565628" w:rsidRDefault="00565628" w:rsidP="00ED540D">
      <w:pPr>
        <w:spacing w:line="240" w:lineRule="auto"/>
      </w:pPr>
    </w:p>
    <w:p w14:paraId="34B0987D" w14:textId="07C8C251" w:rsidR="00565628" w:rsidRDefault="00565628" w:rsidP="00ED540D">
      <w:pPr>
        <w:spacing w:line="240" w:lineRule="auto"/>
      </w:pPr>
      <w:r>
        <w:t xml:space="preserve">What time of the day do you prefer?  </w:t>
      </w:r>
      <w:r>
        <w:tab/>
        <w:t xml:space="preserve">Morning </w:t>
      </w:r>
      <w:r>
        <w:tab/>
      </w:r>
      <w:r>
        <w:tab/>
        <w:t>Afternoon</w:t>
      </w:r>
      <w:r>
        <w:tab/>
      </w:r>
      <w:r>
        <w:tab/>
        <w:t xml:space="preserve"> Evening </w:t>
      </w:r>
    </w:p>
    <w:p w14:paraId="701D656D" w14:textId="77777777" w:rsidR="00565628" w:rsidRDefault="00565628" w:rsidP="00ED540D">
      <w:pPr>
        <w:shd w:val="clear" w:color="auto" w:fill="FFFFFF"/>
        <w:spacing w:after="0" w:line="240" w:lineRule="auto"/>
        <w:rPr>
          <w:rFonts w:ascii="Arial" w:eastAsia="Times New Roman" w:hAnsi="Arial" w:cs="Arial"/>
          <w:color w:val="333333"/>
        </w:rPr>
      </w:pPr>
    </w:p>
    <w:p w14:paraId="60C9C9AD" w14:textId="2A4058F1" w:rsidR="00565628" w:rsidRDefault="00C312C5" w:rsidP="00ED540D">
      <w:pPr>
        <w:shd w:val="clear" w:color="auto" w:fill="FFFFFF"/>
        <w:spacing w:after="0" w:line="240" w:lineRule="auto"/>
        <w:rPr>
          <w:rFonts w:ascii="Arial" w:eastAsia="Times New Roman" w:hAnsi="Arial" w:cs="Arial"/>
          <w:color w:val="333333"/>
        </w:rPr>
      </w:pPr>
      <w:r>
        <w:rPr>
          <w:rFonts w:ascii="Arial" w:eastAsia="Times New Roman" w:hAnsi="Arial" w:cs="Arial"/>
          <w:color w:val="333333"/>
        </w:rPr>
        <w:t>Would you Prefer a Virtual or In</w:t>
      </w:r>
      <w:r w:rsidR="002D3973">
        <w:rPr>
          <w:rFonts w:ascii="Arial" w:eastAsia="Times New Roman" w:hAnsi="Arial" w:cs="Arial"/>
          <w:color w:val="333333"/>
        </w:rPr>
        <w:t>-person tour?</w:t>
      </w:r>
    </w:p>
    <w:p w14:paraId="01A0F011" w14:textId="16267FD7" w:rsidR="00531511" w:rsidRDefault="00531511" w:rsidP="00ED540D">
      <w:pPr>
        <w:shd w:val="clear" w:color="auto" w:fill="FFFFFF"/>
        <w:spacing w:after="0" w:line="240" w:lineRule="auto"/>
        <w:rPr>
          <w:rFonts w:ascii="Arial" w:eastAsia="Times New Roman" w:hAnsi="Arial" w:cs="Arial"/>
          <w:color w:val="333333"/>
        </w:rPr>
      </w:pPr>
    </w:p>
    <w:p w14:paraId="5E030F68" w14:textId="2AEFE89A" w:rsidR="00531511" w:rsidRDefault="00531511" w:rsidP="00ED540D">
      <w:pPr>
        <w:shd w:val="clear" w:color="auto" w:fill="FFFFFF"/>
        <w:spacing w:after="0" w:line="240" w:lineRule="auto"/>
        <w:rPr>
          <w:rFonts w:ascii="Arial" w:eastAsia="Times New Roman" w:hAnsi="Arial" w:cs="Arial"/>
          <w:color w:val="333333"/>
        </w:rPr>
      </w:pPr>
      <w:r>
        <w:rPr>
          <w:rFonts w:ascii="Arial" w:eastAsia="Times New Roman" w:hAnsi="Arial" w:cs="Arial"/>
          <w:color w:val="333333"/>
        </w:rPr>
        <w:t>Do you have any special needs we need to accommodate?</w:t>
      </w:r>
    </w:p>
    <w:p w14:paraId="3A0874B1" w14:textId="77777777" w:rsidR="00565628" w:rsidRDefault="00565628" w:rsidP="00ED540D">
      <w:pPr>
        <w:shd w:val="clear" w:color="auto" w:fill="FFFFFF"/>
        <w:spacing w:after="0" w:line="240" w:lineRule="auto"/>
        <w:rPr>
          <w:rFonts w:ascii="Arial" w:eastAsia="Times New Roman" w:hAnsi="Arial" w:cs="Arial"/>
          <w:color w:val="333333"/>
        </w:rPr>
      </w:pPr>
    </w:p>
    <w:p w14:paraId="2AAACD78" w14:textId="77777777" w:rsidR="00565628" w:rsidRDefault="00565628" w:rsidP="00ED540D">
      <w:pPr>
        <w:shd w:val="clear" w:color="auto" w:fill="FFFFFF"/>
        <w:spacing w:after="0" w:line="240" w:lineRule="auto"/>
        <w:rPr>
          <w:rFonts w:ascii="Arial" w:eastAsia="Times New Roman" w:hAnsi="Arial" w:cs="Arial"/>
          <w:color w:val="333333"/>
        </w:rPr>
      </w:pPr>
    </w:p>
    <w:p w14:paraId="110D3BEB" w14:textId="77777777" w:rsidR="00565628" w:rsidRDefault="00565628" w:rsidP="00ED540D">
      <w:pPr>
        <w:shd w:val="clear" w:color="auto" w:fill="FFFFFF"/>
        <w:spacing w:after="0" w:line="240" w:lineRule="auto"/>
        <w:rPr>
          <w:rFonts w:ascii="Arial" w:eastAsia="Times New Roman" w:hAnsi="Arial" w:cs="Arial"/>
          <w:color w:val="333333"/>
        </w:rPr>
      </w:pPr>
    </w:p>
    <w:p w14:paraId="4602FAB5" w14:textId="75993182" w:rsidR="00ED540D" w:rsidRDefault="00ED540D" w:rsidP="00ED540D">
      <w:pPr>
        <w:shd w:val="clear" w:color="auto" w:fill="FFFFFF"/>
        <w:spacing w:after="0" w:line="240" w:lineRule="auto"/>
        <w:rPr>
          <w:rFonts w:ascii="Arial" w:eastAsia="Times New Roman" w:hAnsi="Arial" w:cs="Arial"/>
          <w:color w:val="333333"/>
        </w:rPr>
      </w:pPr>
      <w:r w:rsidRPr="001B6550">
        <w:rPr>
          <w:rFonts w:ascii="Arial" w:eastAsia="Times New Roman" w:hAnsi="Arial" w:cs="Arial"/>
          <w:color w:val="333333"/>
        </w:rPr>
        <w:t xml:space="preserve">Email completed forms to </w:t>
      </w:r>
      <w:hyperlink r:id="rId6" w:history="1">
        <w:r w:rsidRPr="001B6550">
          <w:rPr>
            <w:rStyle w:val="Hyperlink"/>
            <w:rFonts w:ascii="Arial" w:eastAsia="Times New Roman" w:hAnsi="Arial" w:cs="Arial"/>
          </w:rPr>
          <w:t>kchula@saferdistrict.org</w:t>
        </w:r>
      </w:hyperlink>
    </w:p>
    <w:p w14:paraId="7C5B1176" w14:textId="1CFD6AF3" w:rsidR="00ED540D" w:rsidRDefault="00ED540D" w:rsidP="0096636F">
      <w:pPr>
        <w:shd w:val="clear" w:color="auto" w:fill="FFFFFF"/>
        <w:spacing w:after="0" w:line="240" w:lineRule="auto"/>
      </w:pPr>
      <w:r w:rsidRPr="001B6550">
        <w:rPr>
          <w:rFonts w:ascii="Arial" w:hAnsi="Arial" w:cs="Arial"/>
          <w:color w:val="000E54"/>
          <w:shd w:val="clear" w:color="auto" w:fill="FFFFFF"/>
        </w:rPr>
        <w:t xml:space="preserve">We believe in open communication and strive to be timely and accurate in response to media requests for information and interviews. Please remember, the safety and protection of our community is our </w:t>
      </w:r>
      <w:r w:rsidR="00565628" w:rsidRPr="001B6550">
        <w:rPr>
          <w:rFonts w:ascii="Arial" w:hAnsi="Arial" w:cs="Arial"/>
          <w:color w:val="000E54"/>
          <w:shd w:val="clear" w:color="auto" w:fill="FFFFFF"/>
        </w:rPr>
        <w:t>priority</w:t>
      </w:r>
      <w:r w:rsidRPr="001B6550">
        <w:rPr>
          <w:rFonts w:ascii="Arial" w:hAnsi="Arial" w:cs="Arial"/>
          <w:color w:val="000E54"/>
          <w:shd w:val="clear" w:color="auto" w:fill="FFFFFF"/>
        </w:rPr>
        <w:t>. </w:t>
      </w:r>
      <w:r w:rsidRPr="001B6550">
        <w:rPr>
          <w:rStyle w:val="Strong"/>
          <w:rFonts w:ascii="Arial" w:hAnsi="Arial" w:cs="Arial"/>
          <w:color w:val="000E54"/>
          <w:shd w:val="clear" w:color="auto" w:fill="FFFFFF"/>
        </w:rPr>
        <w:t>Please allow up to two business days for a response.</w:t>
      </w:r>
    </w:p>
    <w:sectPr w:rsidR="00ED540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CE416" w14:textId="77777777" w:rsidR="00ED540D" w:rsidRDefault="00ED540D" w:rsidP="00ED540D">
      <w:pPr>
        <w:spacing w:after="0" w:line="240" w:lineRule="auto"/>
      </w:pPr>
      <w:r>
        <w:separator/>
      </w:r>
    </w:p>
  </w:endnote>
  <w:endnote w:type="continuationSeparator" w:id="0">
    <w:p w14:paraId="3EF9D8F7" w14:textId="77777777" w:rsidR="00ED540D" w:rsidRDefault="00ED540D" w:rsidP="00ED5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2F1F9" w14:textId="77777777" w:rsidR="00ED540D" w:rsidRDefault="00ED540D" w:rsidP="00ED540D">
      <w:pPr>
        <w:spacing w:after="0" w:line="240" w:lineRule="auto"/>
      </w:pPr>
      <w:r>
        <w:separator/>
      </w:r>
    </w:p>
  </w:footnote>
  <w:footnote w:type="continuationSeparator" w:id="0">
    <w:p w14:paraId="26EA194B" w14:textId="77777777" w:rsidR="00ED540D" w:rsidRDefault="00ED540D" w:rsidP="00ED5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2FF24" w14:textId="762EB143" w:rsidR="00ED540D" w:rsidRDefault="00ED540D" w:rsidP="00ED540D">
    <w:pPr>
      <w:shd w:val="clear" w:color="auto" w:fill="FFFFFF"/>
      <w:spacing w:after="0" w:line="240" w:lineRule="auto"/>
      <w:jc w:val="center"/>
      <w:rPr>
        <w:rFonts w:ascii="Arial" w:eastAsia="Times New Roman" w:hAnsi="Arial" w:cs="Arial"/>
        <w:b/>
        <w:bCs/>
        <w:color w:val="333333"/>
        <w:sz w:val="48"/>
        <w:szCs w:val="48"/>
      </w:rPr>
    </w:pPr>
    <w:r>
      <w:rPr>
        <w:rFonts w:ascii="Arial" w:eastAsia="Times New Roman" w:hAnsi="Arial" w:cs="Arial"/>
        <w:noProof/>
        <w:color w:val="333333"/>
        <w:sz w:val="24"/>
        <w:szCs w:val="24"/>
      </w:rPr>
      <w:drawing>
        <wp:anchor distT="0" distB="0" distL="114300" distR="114300" simplePos="0" relativeHeight="251659264" behindDoc="0" locked="0" layoutInCell="1" allowOverlap="1" wp14:anchorId="0748F4C6" wp14:editId="14E305BB">
          <wp:simplePos x="0" y="0"/>
          <wp:positionH relativeFrom="column">
            <wp:posOffset>228600</wp:posOffset>
          </wp:positionH>
          <wp:positionV relativeFrom="paragraph">
            <wp:posOffset>1270</wp:posOffset>
          </wp:positionV>
          <wp:extent cx="685800" cy="782882"/>
          <wp:effectExtent l="0" t="0" r="0" b="0"/>
          <wp:wrapThrough wrapText="bothSides">
            <wp:wrapPolygon edited="0">
              <wp:start x="0" y="0"/>
              <wp:lineTo x="0" y="21039"/>
              <wp:lineTo x="21000" y="21039"/>
              <wp:lineTo x="21000" y="0"/>
              <wp:lineTo x="0" y="0"/>
            </wp:wrapPolygon>
          </wp:wrapThrough>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 cy="782882"/>
                  </a:xfrm>
                  <a:prstGeom prst="rect">
                    <a:avLst/>
                  </a:prstGeom>
                </pic:spPr>
              </pic:pic>
            </a:graphicData>
          </a:graphic>
        </wp:anchor>
      </w:drawing>
    </w:r>
  </w:p>
  <w:p w14:paraId="3085FEEB" w14:textId="08380099" w:rsidR="00ED540D" w:rsidRPr="000B1FA3" w:rsidRDefault="00ED540D" w:rsidP="00ED540D">
    <w:pPr>
      <w:shd w:val="clear" w:color="auto" w:fill="FFFFFF"/>
      <w:spacing w:after="0" w:line="240" w:lineRule="auto"/>
      <w:jc w:val="center"/>
      <w:rPr>
        <w:rFonts w:ascii="Arial" w:eastAsia="Times New Roman" w:hAnsi="Arial" w:cs="Arial"/>
        <w:color w:val="333333"/>
        <w:sz w:val="24"/>
        <w:szCs w:val="24"/>
      </w:rPr>
    </w:pPr>
    <w:r>
      <w:rPr>
        <w:rFonts w:ascii="Arial" w:eastAsia="Times New Roman" w:hAnsi="Arial" w:cs="Arial"/>
        <w:b/>
        <w:bCs/>
        <w:color w:val="333333"/>
        <w:sz w:val="48"/>
        <w:szCs w:val="48"/>
      </w:rPr>
      <w:t>Station Tour</w:t>
    </w:r>
    <w:r w:rsidRPr="000B1FA3">
      <w:rPr>
        <w:rFonts w:ascii="Arial" w:eastAsia="Times New Roman" w:hAnsi="Arial" w:cs="Arial"/>
        <w:b/>
        <w:bCs/>
        <w:color w:val="333333"/>
        <w:sz w:val="48"/>
        <w:szCs w:val="48"/>
      </w:rPr>
      <w:t xml:space="preserve"> Form</w:t>
    </w:r>
  </w:p>
  <w:p w14:paraId="085BFDB4" w14:textId="0DF7CAE0" w:rsidR="00ED540D" w:rsidRDefault="00ED540D">
    <w:pPr>
      <w:pStyle w:val="Header"/>
    </w:pPr>
  </w:p>
  <w:p w14:paraId="2C317F91" w14:textId="77777777" w:rsidR="00ED540D" w:rsidRDefault="00ED54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NDYxMzY3MrYwMjdU0lEKTi0uzszPAykwqgUAPSvS1CwAAAA="/>
  </w:docVars>
  <w:rsids>
    <w:rsidRoot w:val="00ED540D"/>
    <w:rsid w:val="001934BB"/>
    <w:rsid w:val="00216AEA"/>
    <w:rsid w:val="002D3973"/>
    <w:rsid w:val="00531511"/>
    <w:rsid w:val="00565628"/>
    <w:rsid w:val="00891D8F"/>
    <w:rsid w:val="0096636F"/>
    <w:rsid w:val="00AD57DB"/>
    <w:rsid w:val="00C312C5"/>
    <w:rsid w:val="00C437E5"/>
    <w:rsid w:val="00ED540D"/>
    <w:rsid w:val="00FD3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58BD1"/>
  <w15:chartTrackingRefBased/>
  <w15:docId w15:val="{D4BC11E4-0884-4BAF-98AA-3CBAE1D11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54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40D"/>
  </w:style>
  <w:style w:type="paragraph" w:styleId="Footer">
    <w:name w:val="footer"/>
    <w:basedOn w:val="Normal"/>
    <w:link w:val="FooterChar"/>
    <w:uiPriority w:val="99"/>
    <w:unhideWhenUsed/>
    <w:rsid w:val="00ED54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40D"/>
  </w:style>
  <w:style w:type="character" w:styleId="Strong">
    <w:name w:val="Strong"/>
    <w:basedOn w:val="DefaultParagraphFont"/>
    <w:uiPriority w:val="22"/>
    <w:qFormat/>
    <w:rsid w:val="00ED540D"/>
    <w:rPr>
      <w:b/>
      <w:bCs/>
    </w:rPr>
  </w:style>
  <w:style w:type="character" w:styleId="Hyperlink">
    <w:name w:val="Hyperlink"/>
    <w:basedOn w:val="DefaultParagraphFont"/>
    <w:uiPriority w:val="99"/>
    <w:unhideWhenUsed/>
    <w:rsid w:val="00ED540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chula@saferdistrict.or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168</Words>
  <Characters>9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la, Kristy A</dc:creator>
  <cp:keywords/>
  <dc:description/>
  <cp:lastModifiedBy>Chula, Kristy A</cp:lastModifiedBy>
  <cp:revision>9</cp:revision>
  <dcterms:created xsi:type="dcterms:W3CDTF">2021-05-28T16:37:00Z</dcterms:created>
  <dcterms:modified xsi:type="dcterms:W3CDTF">2021-05-28T17:52:00Z</dcterms:modified>
</cp:coreProperties>
</file>